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ซ้อม)การประชุมลงนาม</w:t>
      </w:r>
      <w:r>
        <w:t xml:space="preserve"> </w:t>
      </w:r>
      <w:r>
        <w:t xml:space="preserve">MOU</w:t>
      </w:r>
      <w:r>
        <w:t xml:space="preserve"> </w:t>
      </w:r>
      <w:r>
        <w:t xml:space="preserve">กสทช.</w:t>
      </w:r>
      <w:r>
        <w:t xml:space="preserve"> </w:t>
      </w:r>
      <w:r>
        <w:t xml:space="preserve">-</w:t>
      </w:r>
      <w:r>
        <w:t xml:space="preserve"> </w:t>
      </w:r>
      <w:r>
        <w:t xml:space="preserve">สวทช.</w:t>
      </w:r>
      <w:r>
        <w:t xml:space="preserve"> </w:t>
      </w:r>
      <w:r>
        <w:t xml:space="preserve">(i-CREATe</w:t>
      </w:r>
      <w:r>
        <w:t xml:space="preserve"> </w:t>
      </w:r>
      <w:r>
        <w:t xml:space="preserve">2023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3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ได้ยินใช่ไหมครับ เดี๋ยวจะแคำกล่าวรายงานจาก ผอ. ของ สวทช. นะครับ พิธีลงนามบันทึกข้อตกลงร่วมมือระหว่างสำนักงานคณะกรรมการกิจการกระจายเสียง กิจการโทรทัศน์ และกิจการโทรคมนาคมแห่งชาติ กับสำนักงานวิทยาศาสตร์และวิจัยแห่งชาติ สวทช.และ แถลงข่าวร่วมจัดงานประชุมวิชาการ เรื่อง วิศวกรรมฟื้นฟูและเทคโนโลยีสิ่งอำนวยความสะดวก ครั้งที่ 16 หรือ i-CREATe 2023 2023 วันพฤหัสบดีที่ 3 สิงหาคม พุทธศักราช 2566 ถึง 14.00 น. ณ ห้องประชุมสายลม สำนักงาน กสทช. ในนามของสำนักงานพัฒนาวิทยาศาสตร์และเทคโนโลยีแห่งชาติ ผมขอขอบคุณสำนักงานคณะกรรมการกิจการกระจายเสียง กิจการโทรทัศน์และกิจการกระจายเสียงแห่งชาติ เจ้าภาพจัดพิธีลงนามบันทึกข้อตกลงบันทึกระหว่าง กสทช. และ สวทช. และการแถลงข่าวร่วมจัดงานประชุมวิชาการเรื่องวิศวกรรมฟื้นฟูและสิ่งอำนวยความสะดวกครั้งที่ 16 ในวันนี้ ครับ ที่สำคัญ คือ ขุมพลังหลักของประเทศ ในการประโยชน์จากวิทยาศาสตร์ เทคโนโลยี ของรัฐ เอกชน และชุมชน เพื่อพัฒนาและสร้างความเข้มแข็งของระบบนิเวศ วิจัย และนวัตกรรม ให้ตอบโจทย์สำคัญ นำสู่การพัฒนาประเทศอย่างก้าวกระโดด โดยในส่วนของงานยวิจัยและพัฒนา สำหรับคนพิการและด้อยโอกาสสวทช. โดย ศูนย์วิจัยเทคโนโลยีสิ่งอำนวยความสะดวกและเครื่องมือแพทย์ หรือ A-MED วิจัยและพัฒนาเครื่องมือแพทย์และพัฒนา เพื่อการเข้าถึงและใช้ประโยชน์ได้ รวมถึงเทคโนโลยีสิ่งอำนวยความสะดวก มุ่งส่งเสริมอุตสาหกรรมการแพทย์ของประเทศ ลดการเหลื่อมล้ำ ทางการแพทย์และสุขภาพและพัฒนาคุณภาพชีวิตของประชาชน เพื่อทุกกลุ่มในสังคม นับตั้งแต่ปีพุทธศักราช 2554 ที่ผ่านมา สวทช. ร่วมมือกับมูลนิธิสากลเพื่อคนพิการได้รับการสนับสนุนงบประมาณ จากสำนักงาน กสทช. ในการจัดให้มีศูนย์บริการถ่ายทอดการสื่อสารแห่งประเทศไทย หรือ TTRS ภายใต้พันธกิจสำคัญ ของสำนักงานกสทช. ในการจัดให้มีการโทรคมนาคมพื้นฐานเพื่อการเข้าถึงบริการเพื่อสังคม เพื่อคนพิการทางการได้ยิน และคนหูหนวก ขออภัย คนพิการทางการได้ยินและคนพิการทางจากพูด ทั่วไปผ่านโทรคมนาคมพื้นฐานได้อย่างทั่วถึงและเท่าเทียม โอเค อันนี้ปกติใช่ไหมครับ โอเคครับ test พอเรียบร้อยแล้วใช่ไหม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ซ้อม)การประชุมลงนาม MOU กสทช. - สวทช. (i-CREATe 2023)</dc:title>
  <dc:creator/>
  <cp:keywords/>
  <dcterms:created xsi:type="dcterms:W3CDTF">2024-01-04T02:58:15Z</dcterms:created>
  <dcterms:modified xsi:type="dcterms:W3CDTF">2024-01-04T02:5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3 สิงหาคม 2566 เวลา 08.00 น.</vt:lpwstr>
  </property>
  <property fmtid="{D5CDD505-2E9C-101B-9397-08002B2CF9AE}" pid="3" name="subtitle">
    <vt:lpwstr/>
  </property>
</Properties>
</file>